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6A95FE8A" w:rsidR="00920A20" w:rsidRPr="006703EF" w:rsidRDefault="001261D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May </w:t>
      </w:r>
      <w:r w:rsidR="00FF6A60">
        <w:rPr>
          <w:color w:val="FF0000"/>
          <w:sz w:val="28"/>
          <w:szCs w:val="28"/>
        </w:rPr>
        <w:t>1</w:t>
      </w:r>
      <w:r w:rsidR="00D82279">
        <w:rPr>
          <w:color w:val="FF0000"/>
          <w:sz w:val="28"/>
          <w:szCs w:val="28"/>
        </w:rPr>
        <w:t>7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77777777" w:rsidR="007A3FE0" w:rsidRPr="006703EF" w:rsidRDefault="007A3FE0" w:rsidP="007A3FE0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Money Bag Contest</w:t>
      </w:r>
    </w:p>
    <w:p w14:paraId="5C5BA342" w14:textId="37480DAF" w:rsidR="00A34C6A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0ACB60AA" w:rsidR="00D00B54" w:rsidRPr="007E4A86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7E4A86">
        <w:rPr>
          <w:sz w:val="28"/>
          <w:szCs w:val="28"/>
        </w:rPr>
        <w:t xml:space="preserve">Lunch &amp; Learn Workshop: </w:t>
      </w:r>
      <w:r w:rsidR="00FF6A60" w:rsidRPr="00FF6A60">
        <w:rPr>
          <w:i/>
          <w:iCs/>
          <w:sz w:val="28"/>
          <w:szCs w:val="28"/>
        </w:rPr>
        <w:t>Four Numbers to Bring to Your Next Listing Appointment</w:t>
      </w:r>
      <w:r w:rsidR="007E4A86" w:rsidRPr="007E4A86">
        <w:rPr>
          <w:i/>
          <w:iCs/>
          <w:w w:val="95"/>
          <w:sz w:val="28"/>
          <w:szCs w:val="28"/>
        </w:rPr>
        <w:t xml:space="preserve">, </w:t>
      </w:r>
      <w:r w:rsidR="00FF6A60">
        <w:rPr>
          <w:color w:val="FF0000"/>
          <w:sz w:val="28"/>
          <w:szCs w:val="28"/>
        </w:rPr>
        <w:t>June 2</w:t>
      </w:r>
      <w:r w:rsidR="00FF6A60" w:rsidRPr="00FF6A60">
        <w:rPr>
          <w:color w:val="FF0000"/>
          <w:sz w:val="28"/>
          <w:szCs w:val="28"/>
          <w:vertAlign w:val="superscript"/>
        </w:rPr>
        <w:t>nd</w:t>
      </w:r>
      <w:r w:rsidR="00FF6A60">
        <w:rPr>
          <w:color w:val="FF0000"/>
          <w:sz w:val="28"/>
          <w:szCs w:val="28"/>
        </w:rPr>
        <w:t xml:space="preserve"> </w:t>
      </w:r>
      <w:r w:rsidR="00D00B54" w:rsidRPr="007E4A86">
        <w:rPr>
          <w:color w:val="FF0000"/>
          <w:sz w:val="28"/>
          <w:szCs w:val="28"/>
        </w:rPr>
        <w:t>at 12 PM</w:t>
      </w:r>
      <w:r w:rsidRPr="007E4A86">
        <w:rPr>
          <w:color w:val="FF0000"/>
          <w:sz w:val="28"/>
          <w:szCs w:val="28"/>
        </w:rPr>
        <w:t>, LOCATION</w:t>
      </w:r>
      <w:r w:rsidR="007E4A86">
        <w:rPr>
          <w:color w:val="FF0000"/>
          <w:sz w:val="28"/>
          <w:szCs w:val="28"/>
        </w:rPr>
        <w:t xml:space="preserve"> </w:t>
      </w:r>
    </w:p>
    <w:p w14:paraId="599DB5AF" w14:textId="360107C2" w:rsidR="007E4A86" w:rsidRPr="002D08EF" w:rsidRDefault="002D08EF" w:rsidP="002D08EF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o</w:t>
      </w:r>
      <w:r w:rsidR="007E4A86" w:rsidRPr="002D08EF">
        <w:rPr>
          <w:color w:val="FF0000"/>
          <w:sz w:val="28"/>
          <w:szCs w:val="28"/>
        </w:rPr>
        <w:t>ther real estate classes, events, conferences, etc.</w:t>
      </w:r>
    </w:p>
    <w:p w14:paraId="7FAC29FE" w14:textId="334A61DB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D82279">
        <w:rPr>
          <w:i/>
          <w:iCs/>
          <w:sz w:val="28"/>
          <w:szCs w:val="28"/>
        </w:rPr>
        <w:t>Listing Price &amp; Marketing Strategies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08C66D1B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1261D8">
        <w:rPr>
          <w:color w:val="FF0000"/>
          <w:sz w:val="28"/>
          <w:szCs w:val="28"/>
        </w:rPr>
        <w:t xml:space="preserve">May </w:t>
      </w:r>
      <w:r w:rsidR="00D82279">
        <w:rPr>
          <w:color w:val="FF0000"/>
          <w:sz w:val="28"/>
          <w:szCs w:val="28"/>
        </w:rPr>
        <w:t>24</w:t>
      </w:r>
      <w:r w:rsidR="00D82279" w:rsidRPr="00D82279">
        <w:rPr>
          <w:color w:val="FF0000"/>
          <w:sz w:val="28"/>
          <w:szCs w:val="28"/>
          <w:vertAlign w:val="superscript"/>
        </w:rPr>
        <w:t>th</w:t>
      </w:r>
      <w:r w:rsidR="00D82279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EEED9" w14:textId="77777777" w:rsidR="002A31F5" w:rsidRDefault="002A31F5" w:rsidP="006809BF">
      <w:r>
        <w:separator/>
      </w:r>
    </w:p>
  </w:endnote>
  <w:endnote w:type="continuationSeparator" w:id="0">
    <w:p w14:paraId="3F25080F" w14:textId="77777777" w:rsidR="002A31F5" w:rsidRDefault="002A31F5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E6A61" w14:textId="77777777" w:rsidR="002A31F5" w:rsidRDefault="002A31F5" w:rsidP="006809BF">
      <w:r>
        <w:separator/>
      </w:r>
    </w:p>
  </w:footnote>
  <w:footnote w:type="continuationSeparator" w:id="0">
    <w:p w14:paraId="5084B554" w14:textId="77777777" w:rsidR="002A31F5" w:rsidRDefault="002A31F5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YmtQCPE06x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9443A"/>
    <w:rsid w:val="002A31F5"/>
    <w:rsid w:val="002B2546"/>
    <w:rsid w:val="002C5EDF"/>
    <w:rsid w:val="002D08EF"/>
    <w:rsid w:val="002E21FC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2D9E"/>
    <w:rsid w:val="004A481E"/>
    <w:rsid w:val="004F28C9"/>
    <w:rsid w:val="005D67C8"/>
    <w:rsid w:val="005F0EF4"/>
    <w:rsid w:val="0064464D"/>
    <w:rsid w:val="006703EF"/>
    <w:rsid w:val="006809BF"/>
    <w:rsid w:val="006952E0"/>
    <w:rsid w:val="006F1A6B"/>
    <w:rsid w:val="007A3FE0"/>
    <w:rsid w:val="007E4A86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BD22E6"/>
    <w:rsid w:val="00BF05B4"/>
    <w:rsid w:val="00C02C0B"/>
    <w:rsid w:val="00C55A39"/>
    <w:rsid w:val="00C755E3"/>
    <w:rsid w:val="00C856CE"/>
    <w:rsid w:val="00D00B54"/>
    <w:rsid w:val="00D22FC1"/>
    <w:rsid w:val="00D53B79"/>
    <w:rsid w:val="00D82279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EC137D"/>
    <w:rsid w:val="00F33472"/>
    <w:rsid w:val="00F5391F"/>
    <w:rsid w:val="00F76D34"/>
    <w:rsid w:val="00F85EB3"/>
    <w:rsid w:val="00F901B0"/>
    <w:rsid w:val="00F945E0"/>
    <w:rsid w:val="00FA3C32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2-04-18T23:03:00Z</dcterms:created>
  <dcterms:modified xsi:type="dcterms:W3CDTF">2022-04-18T23:05:00Z</dcterms:modified>
</cp:coreProperties>
</file>